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D35249" w14:textId="77777777" w:rsidR="00FC21DA" w:rsidRDefault="00FC21DA" w:rsidP="00FC21DA">
      <w:pPr>
        <w:spacing w:after="0" w:line="240" w:lineRule="auto"/>
        <w:ind w:left="4395"/>
        <w:textAlignment w:val="baseline"/>
        <w:rPr>
          <w:rFonts w:ascii="&amp;quot" w:eastAsia="Times New Roman" w:hAnsi="&amp;quot" w:cs="Times New Roman"/>
          <w:sz w:val="18"/>
          <w:szCs w:val="18"/>
          <w:lang w:val="uk-UA" w:eastAsia="ru-RU"/>
        </w:rPr>
      </w:pPr>
      <w:r>
        <w:rPr>
          <w:rFonts w:ascii="Times New Roman" w:eastAsia="Times New Roman" w:hAnsi="Times New Roman" w:cs="Times New Roman"/>
          <w:caps/>
          <w:sz w:val="24"/>
          <w:szCs w:val="24"/>
          <w:lang w:val="uk-UA" w:eastAsia="ru-RU"/>
        </w:rPr>
        <w:t>ПОГОДЖЕНО</w:t>
      </w:r>
      <w:r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: </w:t>
      </w:r>
      <w:r>
        <w:rPr>
          <w:rFonts w:ascii="&amp;quot" w:eastAsia="Times New Roman" w:hAnsi="&amp;quot" w:cs="Times New Roman"/>
          <w:sz w:val="24"/>
          <w:szCs w:val="24"/>
          <w:lang w:val="uk-UA" w:eastAsia="ru-RU"/>
        </w:rPr>
        <w:t> </w:t>
      </w:r>
    </w:p>
    <w:p w14:paraId="0308B6E8" w14:textId="77777777" w:rsidR="00FC21DA" w:rsidRPr="006121B0" w:rsidRDefault="00FC21DA" w:rsidP="00FC21DA">
      <w:pPr>
        <w:spacing w:after="0" w:line="240" w:lineRule="auto"/>
        <w:ind w:left="4395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Програмний директор</w:t>
      </w:r>
    </w:p>
    <w:p w14:paraId="005D837B" w14:textId="77777777" w:rsidR="00FC21DA" w:rsidRDefault="00FC21DA" w:rsidP="00FC21DA">
      <w:pPr>
        <w:spacing w:after="0" w:line="240" w:lineRule="auto"/>
        <w:ind w:left="4395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_______________ Дар’я Касьянова</w:t>
      </w:r>
    </w:p>
    <w:p w14:paraId="1E89A4B5" w14:textId="77777777" w:rsidR="00FC21DA" w:rsidRDefault="00FC21DA" w:rsidP="00FC21DA">
      <w:pPr>
        <w:spacing w:after="0" w:line="240" w:lineRule="auto"/>
        <w:ind w:left="4395"/>
        <w:rPr>
          <w:rFonts w:ascii="Times New Roman" w:hAnsi="Times New Roman"/>
          <w:b/>
          <w:sz w:val="24"/>
          <w:szCs w:val="24"/>
          <w:lang w:val="uk-UA"/>
        </w:rPr>
      </w:pPr>
    </w:p>
    <w:p w14:paraId="218085DF" w14:textId="7324F57B" w:rsidR="00FC21DA" w:rsidRDefault="00FC21DA" w:rsidP="00FC21DA">
      <w:pPr>
        <w:tabs>
          <w:tab w:val="left" w:pos="437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ab/>
      </w:r>
      <w:r w:rsidR="00482848">
        <w:rPr>
          <w:rFonts w:ascii="Times New Roman" w:hAnsi="Times New Roman" w:cs="Times New Roman"/>
          <w:b/>
          <w:sz w:val="24"/>
          <w:szCs w:val="24"/>
          <w:lang w:val="uk-UA"/>
        </w:rPr>
        <w:t>19</w:t>
      </w:r>
      <w:r>
        <w:rPr>
          <w:rFonts w:ascii="Times New Roman" w:hAnsi="Times New Roman" w:cs="Times New Roman"/>
          <w:b/>
          <w:sz w:val="24"/>
          <w:szCs w:val="24"/>
          <w:lang w:val="uk-UA"/>
        </w:rPr>
        <w:t>.</w:t>
      </w:r>
      <w:r w:rsidR="00F206AB">
        <w:rPr>
          <w:rFonts w:ascii="Times New Roman" w:hAnsi="Times New Roman" w:cs="Times New Roman"/>
          <w:b/>
          <w:sz w:val="24"/>
          <w:szCs w:val="24"/>
          <w:lang w:val="uk-UA"/>
        </w:rPr>
        <w:t>04</w:t>
      </w:r>
      <w:r>
        <w:rPr>
          <w:rFonts w:ascii="Times New Roman" w:hAnsi="Times New Roman" w:cs="Times New Roman"/>
          <w:b/>
          <w:sz w:val="24"/>
          <w:szCs w:val="24"/>
          <w:lang w:val="uk-UA"/>
        </w:rPr>
        <w:t>.202</w:t>
      </w:r>
      <w:r w:rsidR="00F206AB">
        <w:rPr>
          <w:rFonts w:ascii="Times New Roman" w:hAnsi="Times New Roman" w:cs="Times New Roman"/>
          <w:b/>
          <w:sz w:val="24"/>
          <w:szCs w:val="24"/>
          <w:lang w:val="uk-UA"/>
        </w:rPr>
        <w:t>3</w:t>
      </w:r>
    </w:p>
    <w:p w14:paraId="5A9C8896" w14:textId="77777777" w:rsidR="00FC21DA" w:rsidRDefault="00FC21DA" w:rsidP="00FC21DA">
      <w:pPr>
        <w:tabs>
          <w:tab w:val="left" w:pos="437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uk-UA"/>
        </w:rPr>
      </w:pPr>
    </w:p>
    <w:p w14:paraId="67D7ACA5" w14:textId="77777777" w:rsidR="003F3A18" w:rsidRDefault="003F3A18" w:rsidP="007E03A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</w:p>
    <w:p w14:paraId="55430873" w14:textId="0476B555" w:rsidR="007E03AC" w:rsidRPr="00B54F18" w:rsidRDefault="00411762" w:rsidP="007E03A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r w:rsidRPr="00B54F18">
        <w:rPr>
          <w:rFonts w:ascii="Times New Roman" w:hAnsi="Times New Roman" w:cs="Times New Roman"/>
          <w:b/>
          <w:sz w:val="24"/>
          <w:szCs w:val="24"/>
          <w:lang w:val="uk-UA"/>
        </w:rPr>
        <w:t xml:space="preserve">ТЕХНІЧНЕ ЗАВДАННЯ </w:t>
      </w:r>
    </w:p>
    <w:p w14:paraId="367E3B4E" w14:textId="1788660C" w:rsidR="00D72DA0" w:rsidRDefault="0023321F" w:rsidP="00D72DA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>щ</w:t>
      </w:r>
      <w:r w:rsidR="006121B0">
        <w:rPr>
          <w:rFonts w:ascii="Times New Roman" w:hAnsi="Times New Roman" w:cs="Times New Roman"/>
          <w:b/>
          <w:sz w:val="24"/>
          <w:szCs w:val="24"/>
          <w:lang w:val="uk-UA"/>
        </w:rPr>
        <w:t>одо послуг</w:t>
      </w:r>
      <w:r w:rsidR="00C8038F">
        <w:rPr>
          <w:rFonts w:ascii="Times New Roman" w:hAnsi="Times New Roman" w:cs="Times New Roman"/>
          <w:b/>
          <w:sz w:val="24"/>
          <w:szCs w:val="24"/>
          <w:lang w:val="uk-UA"/>
        </w:rPr>
        <w:t xml:space="preserve"> </w:t>
      </w:r>
      <w:r w:rsidR="007F6189">
        <w:rPr>
          <w:rFonts w:ascii="Times New Roman" w:hAnsi="Times New Roman" w:cs="Times New Roman"/>
          <w:b/>
          <w:sz w:val="24"/>
          <w:szCs w:val="24"/>
          <w:lang w:val="uk-UA"/>
        </w:rPr>
        <w:t xml:space="preserve">проведення </w:t>
      </w:r>
      <w:r w:rsidR="00FC21DA">
        <w:rPr>
          <w:rFonts w:ascii="Times New Roman" w:hAnsi="Times New Roman" w:cs="Times New Roman"/>
          <w:b/>
          <w:sz w:val="24"/>
          <w:szCs w:val="24"/>
          <w:lang w:val="uk-UA"/>
        </w:rPr>
        <w:t>3</w:t>
      </w:r>
      <w:r w:rsidR="007F6189">
        <w:rPr>
          <w:rFonts w:ascii="Times New Roman" w:hAnsi="Times New Roman" w:cs="Times New Roman"/>
          <w:b/>
          <w:sz w:val="24"/>
          <w:szCs w:val="24"/>
          <w:lang w:val="uk-UA"/>
        </w:rPr>
        <w:t>-</w:t>
      </w:r>
      <w:r w:rsidR="00FC21DA">
        <w:rPr>
          <w:rFonts w:ascii="Times New Roman" w:hAnsi="Times New Roman" w:cs="Times New Roman"/>
          <w:b/>
          <w:sz w:val="24"/>
          <w:szCs w:val="24"/>
          <w:lang w:val="uk-UA"/>
        </w:rPr>
        <w:t>и</w:t>
      </w:r>
      <w:r w:rsidR="007F6189">
        <w:rPr>
          <w:rFonts w:ascii="Times New Roman" w:hAnsi="Times New Roman" w:cs="Times New Roman"/>
          <w:b/>
          <w:sz w:val="24"/>
          <w:szCs w:val="24"/>
          <w:lang w:val="uk-UA"/>
        </w:rPr>
        <w:t xml:space="preserve"> денного тренінгу з </w:t>
      </w:r>
      <w:r w:rsidR="00FC21DA">
        <w:rPr>
          <w:rFonts w:ascii="Times New Roman" w:hAnsi="Times New Roman" w:cs="Times New Roman"/>
          <w:b/>
          <w:sz w:val="24"/>
          <w:szCs w:val="24"/>
          <w:lang w:val="uk-UA"/>
        </w:rPr>
        <w:t>кейс-менеджменту</w:t>
      </w:r>
      <w:r w:rsidR="007A3C0B">
        <w:rPr>
          <w:rFonts w:ascii="Times New Roman" w:hAnsi="Times New Roman" w:cs="Times New Roman"/>
          <w:b/>
          <w:sz w:val="24"/>
          <w:szCs w:val="24"/>
          <w:lang w:val="uk-UA"/>
        </w:rPr>
        <w:t xml:space="preserve"> в </w:t>
      </w:r>
      <w:r w:rsidR="00A9501F">
        <w:rPr>
          <w:rFonts w:ascii="Times New Roman" w:hAnsi="Times New Roman" w:cs="Times New Roman"/>
          <w:b/>
          <w:sz w:val="24"/>
          <w:szCs w:val="24"/>
          <w:lang w:val="uk-UA"/>
        </w:rPr>
        <w:t xml:space="preserve">межах проєкту </w:t>
      </w:r>
      <w:r w:rsidR="00A9501F" w:rsidRPr="00A9501F">
        <w:rPr>
          <w:rFonts w:ascii="Times New Roman" w:hAnsi="Times New Roman" w:cs="Times New Roman"/>
          <w:b/>
          <w:sz w:val="24"/>
          <w:szCs w:val="24"/>
          <w:lang w:val="uk-UA"/>
        </w:rPr>
        <w:t xml:space="preserve">«Право на сім'ю - </w:t>
      </w:r>
      <w:proofErr w:type="spellStart"/>
      <w:r w:rsidR="00A9501F" w:rsidRPr="00A9501F">
        <w:rPr>
          <w:rFonts w:ascii="Times New Roman" w:hAnsi="Times New Roman" w:cs="Times New Roman"/>
          <w:b/>
          <w:sz w:val="24"/>
          <w:szCs w:val="24"/>
          <w:lang w:val="uk-UA"/>
        </w:rPr>
        <w:t>деінституціалізація</w:t>
      </w:r>
      <w:proofErr w:type="spellEnd"/>
      <w:r w:rsidR="00A9501F" w:rsidRPr="00A9501F">
        <w:rPr>
          <w:rFonts w:ascii="Times New Roman" w:hAnsi="Times New Roman" w:cs="Times New Roman"/>
          <w:b/>
          <w:sz w:val="24"/>
          <w:szCs w:val="24"/>
          <w:lang w:val="uk-UA"/>
        </w:rPr>
        <w:t xml:space="preserve"> для реформування систем захисту дітей в Албанії, Вірменії, Білорусії, Північній Македонії та Україні»</w:t>
      </w:r>
      <w:r w:rsidR="00D72DA0">
        <w:rPr>
          <w:rFonts w:ascii="Times New Roman" w:hAnsi="Times New Roman" w:cs="Times New Roman"/>
          <w:b/>
          <w:sz w:val="24"/>
          <w:szCs w:val="24"/>
          <w:lang w:val="uk-UA"/>
        </w:rPr>
        <w:br/>
      </w:r>
    </w:p>
    <w:p w14:paraId="551B4846" w14:textId="7F900203" w:rsidR="007E03AC" w:rsidRDefault="00ED3B28" w:rsidP="00D72DA0">
      <w:pPr>
        <w:spacing w:after="0" w:line="240" w:lineRule="auto"/>
        <w:jc w:val="right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>19</w:t>
      </w:r>
      <w:r w:rsidR="007C1D3A">
        <w:rPr>
          <w:rFonts w:ascii="Times New Roman" w:hAnsi="Times New Roman" w:cs="Times New Roman"/>
          <w:b/>
          <w:sz w:val="24"/>
          <w:szCs w:val="24"/>
          <w:lang w:val="uk-UA"/>
        </w:rPr>
        <w:t>.</w:t>
      </w:r>
      <w:r w:rsidR="00F206AB">
        <w:rPr>
          <w:rFonts w:ascii="Times New Roman" w:hAnsi="Times New Roman" w:cs="Times New Roman"/>
          <w:b/>
          <w:sz w:val="24"/>
          <w:szCs w:val="24"/>
          <w:lang w:val="uk-UA"/>
        </w:rPr>
        <w:t>04</w:t>
      </w:r>
      <w:r w:rsidR="006121B0">
        <w:rPr>
          <w:rFonts w:ascii="Times New Roman" w:hAnsi="Times New Roman" w:cs="Times New Roman"/>
          <w:b/>
          <w:sz w:val="24"/>
          <w:szCs w:val="24"/>
          <w:lang w:val="uk-UA"/>
        </w:rPr>
        <w:t>.202</w:t>
      </w:r>
      <w:r w:rsidR="00F206AB">
        <w:rPr>
          <w:rFonts w:ascii="Times New Roman" w:hAnsi="Times New Roman" w:cs="Times New Roman"/>
          <w:b/>
          <w:sz w:val="24"/>
          <w:szCs w:val="24"/>
          <w:lang w:val="uk-UA"/>
        </w:rPr>
        <w:t>3</w:t>
      </w:r>
    </w:p>
    <w:p w14:paraId="3E0D53BC" w14:textId="77777777" w:rsidR="00F206AB" w:rsidRPr="00CE328C" w:rsidRDefault="00F206AB" w:rsidP="00D72DA0">
      <w:pPr>
        <w:spacing w:after="0" w:line="240" w:lineRule="auto"/>
        <w:jc w:val="right"/>
        <w:rPr>
          <w:rFonts w:ascii="Times New Roman" w:hAnsi="Times New Roman" w:cs="Times New Roman"/>
          <w:b/>
          <w:sz w:val="24"/>
          <w:szCs w:val="24"/>
          <w:lang w:val="uk-UA"/>
        </w:rPr>
      </w:pPr>
    </w:p>
    <w:tbl>
      <w:tblPr>
        <w:tblStyle w:val="a3"/>
        <w:tblW w:w="10173" w:type="dxa"/>
        <w:tblLook w:val="04A0" w:firstRow="1" w:lastRow="0" w:firstColumn="1" w:lastColumn="0" w:noHBand="0" w:noVBand="1"/>
      </w:tblPr>
      <w:tblGrid>
        <w:gridCol w:w="2376"/>
        <w:gridCol w:w="3898"/>
        <w:gridCol w:w="3899"/>
      </w:tblGrid>
      <w:tr w:rsidR="005E68A9" w:rsidRPr="00F206AB" w14:paraId="1D7C13BB" w14:textId="77777777" w:rsidTr="007C1D3A">
        <w:tc>
          <w:tcPr>
            <w:tcW w:w="2376" w:type="dxa"/>
          </w:tcPr>
          <w:p w14:paraId="12B08DE2" w14:textId="77777777" w:rsidR="005E68A9" w:rsidRPr="00756BBB" w:rsidRDefault="005E68A9" w:rsidP="007A3C0B">
            <w:pP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756BBB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Назва послуги:</w:t>
            </w:r>
          </w:p>
        </w:tc>
        <w:tc>
          <w:tcPr>
            <w:tcW w:w="7797" w:type="dxa"/>
            <w:gridSpan w:val="2"/>
          </w:tcPr>
          <w:p w14:paraId="1A3FD286" w14:textId="73621C2F" w:rsidR="005E68A9" w:rsidRPr="00756BBB" w:rsidRDefault="007A3C0B" w:rsidP="00FC21D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Надання послуг щодо </w:t>
            </w:r>
            <w:r w:rsidR="007F6189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послуг проведення </w:t>
            </w:r>
            <w:r w:rsidR="00FC21DA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3</w:t>
            </w:r>
            <w:r w:rsidR="007F6189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-</w:t>
            </w:r>
            <w:r w:rsidR="00FC21DA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и</w:t>
            </w:r>
            <w:r w:rsidR="007F6189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денного тренінгу з </w:t>
            </w:r>
            <w:r w:rsidR="00FC21DA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кейс-менеджменту</w:t>
            </w:r>
            <w:r w:rsidR="007F6189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в межах проєкту</w:t>
            </w:r>
            <w:r w:rsidR="00A9501F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</w:t>
            </w:r>
            <w:r w:rsidR="00A9501F" w:rsidRPr="00A9501F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«Право на сім'ю - </w:t>
            </w:r>
            <w:proofErr w:type="spellStart"/>
            <w:r w:rsidR="00A9501F" w:rsidRPr="00A9501F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деінституціалізація</w:t>
            </w:r>
            <w:proofErr w:type="spellEnd"/>
            <w:r w:rsidR="00A9501F" w:rsidRPr="00A9501F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для реформування систем захисту дітей в Албанії, Вірменії, Білорусії, Північній Македонії та Україні»</w:t>
            </w:r>
          </w:p>
        </w:tc>
      </w:tr>
      <w:tr w:rsidR="007E03AC" w:rsidRPr="00F206AB" w14:paraId="74036AA3" w14:textId="77777777" w:rsidTr="007C1D3A">
        <w:tc>
          <w:tcPr>
            <w:tcW w:w="2376" w:type="dxa"/>
          </w:tcPr>
          <w:p w14:paraId="3C0DB77D" w14:textId="77777777" w:rsidR="007E03AC" w:rsidRPr="00CE328C" w:rsidRDefault="007E03AC" w:rsidP="007E03AC">
            <w:pP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CE328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еріод надання послуги:</w:t>
            </w:r>
          </w:p>
        </w:tc>
        <w:tc>
          <w:tcPr>
            <w:tcW w:w="7797" w:type="dxa"/>
            <w:gridSpan w:val="2"/>
          </w:tcPr>
          <w:p w14:paraId="754505FB" w14:textId="0B0A7989" w:rsidR="007E03AC" w:rsidRPr="008A114B" w:rsidRDefault="00F206AB" w:rsidP="00FC21DA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Травень </w:t>
            </w:r>
            <w:r w:rsidR="007C1D3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202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3</w:t>
            </w:r>
            <w:r w:rsidR="007C1D3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року</w:t>
            </w:r>
            <w:r w:rsidR="007D607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 w:rsidR="007D607C" w:rsidRPr="007D607C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 xml:space="preserve">(до </w:t>
            </w:r>
            <w:proofErr w:type="spellStart"/>
            <w:r w:rsidR="007D607C" w:rsidRPr="007D607C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>завершення</w:t>
            </w:r>
            <w:proofErr w:type="spellEnd"/>
            <w:r w:rsidR="007D607C" w:rsidRPr="007D607C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 xml:space="preserve"> </w:t>
            </w:r>
            <w:proofErr w:type="spellStart"/>
            <w:r w:rsidR="007D607C" w:rsidRPr="007D607C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>всіх</w:t>
            </w:r>
            <w:proofErr w:type="spellEnd"/>
            <w:r w:rsidR="007D607C" w:rsidRPr="007D607C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 xml:space="preserve"> активностей)</w:t>
            </w:r>
          </w:p>
        </w:tc>
      </w:tr>
      <w:tr w:rsidR="00B9657E" w:rsidRPr="00F206AB" w14:paraId="4D5B3186" w14:textId="77777777" w:rsidTr="007C1D3A">
        <w:tc>
          <w:tcPr>
            <w:tcW w:w="2376" w:type="dxa"/>
          </w:tcPr>
          <w:p w14:paraId="76F24136" w14:textId="57EBE99C" w:rsidR="00B9657E" w:rsidRPr="00CE328C" w:rsidRDefault="00B9657E" w:rsidP="007E03AC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Місце надання послуг</w:t>
            </w:r>
          </w:p>
        </w:tc>
        <w:tc>
          <w:tcPr>
            <w:tcW w:w="7797" w:type="dxa"/>
            <w:gridSpan w:val="2"/>
          </w:tcPr>
          <w:p w14:paraId="46BCA037" w14:textId="7F3B8AAB" w:rsidR="00B9657E" w:rsidRDefault="007F6189" w:rsidP="007F6189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м. Фастів, смт. Бородянка Київської області</w:t>
            </w:r>
            <w:r w:rsidR="00F206A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</w:p>
        </w:tc>
      </w:tr>
      <w:tr w:rsidR="005E68A9" w:rsidRPr="00B9657E" w14:paraId="31765B28" w14:textId="77777777" w:rsidTr="007C1D3A">
        <w:tc>
          <w:tcPr>
            <w:tcW w:w="2376" w:type="dxa"/>
          </w:tcPr>
          <w:p w14:paraId="421EE42E" w14:textId="77777777" w:rsidR="005E68A9" w:rsidRPr="00CE328C" w:rsidRDefault="005E68A9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CE328C">
              <w:rPr>
                <w:rFonts w:ascii="Times New Roman" w:eastAsia="Times New Roman" w:hAnsi="Times New Roman" w:cs="Times New Roman"/>
                <w:color w:val="201F1E"/>
                <w:sz w:val="24"/>
                <w:szCs w:val="24"/>
                <w:lang w:val="uk-UA" w:eastAsia="ru-RU"/>
              </w:rPr>
              <w:t>Вимоги до надавача послуги:</w:t>
            </w:r>
          </w:p>
        </w:tc>
        <w:tc>
          <w:tcPr>
            <w:tcW w:w="7797" w:type="dxa"/>
            <w:gridSpan w:val="2"/>
          </w:tcPr>
          <w:p w14:paraId="3E66ED0E" w14:textId="4A1765BC" w:rsidR="00FC21DA" w:rsidRDefault="00FC21DA" w:rsidP="00A9501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Бути сертифікованим тренером з кейс-менеджменту (необхідно надати підтверджуючі документи).</w:t>
            </w:r>
          </w:p>
          <w:p w14:paraId="531AB4BD" w14:textId="50FAC3DE" w:rsidR="00B9657E" w:rsidRDefault="005E68A9" w:rsidP="00A9501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CE328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Мати </w:t>
            </w:r>
            <w:r w:rsidR="009026C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 w:rsidR="002C00D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досвід </w:t>
            </w:r>
            <w:r w:rsidR="007F6189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проведення тренінгів та інших навчальних </w:t>
            </w:r>
            <w:proofErr w:type="spellStart"/>
            <w:r w:rsidR="007F6189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активностей</w:t>
            </w:r>
            <w:proofErr w:type="spellEnd"/>
            <w:r w:rsidR="007F6189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для дорослих</w:t>
            </w:r>
            <w:r w:rsidR="00B9657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</w:p>
          <w:p w14:paraId="3F38EF32" w14:textId="57CC86A2" w:rsidR="00F206AB" w:rsidRDefault="00F206AB" w:rsidP="00A9501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F206A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Мати  досвід роботи з організаціями неурядового сектору</w:t>
            </w:r>
            <w:r w:rsidR="00ED3B2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</w:p>
          <w:p w14:paraId="66F4DF49" w14:textId="77777777" w:rsidR="00ED3B28" w:rsidRDefault="00ED3B28" w:rsidP="00ED3B2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Мати досвід та можливість проводити тренінги онлайн та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офлай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</w:p>
          <w:p w14:paraId="5C55E9BD" w14:textId="77777777" w:rsidR="00ED3B28" w:rsidRPr="00F206AB" w:rsidRDefault="00ED3B28" w:rsidP="00A9501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  <w:p w14:paraId="788F8A0C" w14:textId="2341528A" w:rsidR="00622596" w:rsidRPr="00ED3B28" w:rsidRDefault="00ED3B28" w:rsidP="00B9657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Мати у</w:t>
            </w:r>
            <w:r w:rsidR="00F206AB" w:rsidRPr="00ED3B2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н</w:t>
            </w:r>
            <w:r w:rsidR="00B9657E" w:rsidRPr="00ED3B2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аявн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ості </w:t>
            </w:r>
            <w:r w:rsidR="00B9657E" w:rsidRPr="00ED3B2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відповідн</w:t>
            </w:r>
            <w:r w:rsidR="00F206AB" w:rsidRPr="00ED3B2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і</w:t>
            </w:r>
            <w:r w:rsidR="00B9657E" w:rsidRPr="00ED3B2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реєстраційн</w:t>
            </w:r>
            <w:r w:rsidR="00F206AB" w:rsidRPr="00ED3B2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і</w:t>
            </w:r>
            <w:r w:rsidR="00B9657E" w:rsidRPr="00ED3B2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документ</w:t>
            </w:r>
            <w:r w:rsidR="00F206AB" w:rsidRPr="00ED3B2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и</w:t>
            </w:r>
            <w:r w:rsidR="00B9657E" w:rsidRPr="00ED3B2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(виписка або копія актуального Витягу з Єдиного державного реєстру юридичних та фізичних осіб- підприємців, витяг з Реєстру платників податків, відповідні КВЕД для надання послуг).</w:t>
            </w:r>
          </w:p>
          <w:p w14:paraId="101CAAD8" w14:textId="77777777" w:rsidR="00ED3B28" w:rsidRPr="00F206AB" w:rsidRDefault="00ED3B28" w:rsidP="00B9657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  <w:p w14:paraId="29C506C6" w14:textId="7A22F486" w:rsidR="00774683" w:rsidRDefault="00774683" w:rsidP="00B9657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F206AB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Умови оплати</w:t>
            </w:r>
            <w:r w:rsidRPr="00744D32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: </w:t>
            </w:r>
            <w:r w:rsidR="00744D32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ісляплата по факту надання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актів виконаних робіт.</w:t>
            </w:r>
          </w:p>
          <w:p w14:paraId="36248105" w14:textId="787851DC" w:rsidR="00774683" w:rsidRPr="00CE328C" w:rsidRDefault="00774683" w:rsidP="00B9657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е є платником ПДВ.</w:t>
            </w:r>
          </w:p>
        </w:tc>
      </w:tr>
      <w:tr w:rsidR="005E68A9" w:rsidRPr="00F206AB" w14:paraId="5355A5F7" w14:textId="77777777" w:rsidTr="007C1D3A">
        <w:tc>
          <w:tcPr>
            <w:tcW w:w="2376" w:type="dxa"/>
          </w:tcPr>
          <w:p w14:paraId="14340570" w14:textId="77777777" w:rsidR="005E68A9" w:rsidRPr="00CE328C" w:rsidRDefault="005E68A9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3011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опередній зміст послуги:</w:t>
            </w:r>
          </w:p>
        </w:tc>
        <w:tc>
          <w:tcPr>
            <w:tcW w:w="7797" w:type="dxa"/>
            <w:gridSpan w:val="2"/>
          </w:tcPr>
          <w:p w14:paraId="3D140E4E" w14:textId="5A416705" w:rsidR="00C8038F" w:rsidRDefault="007F6189" w:rsidP="00836C67">
            <w:pPr>
              <w:pStyle w:val="a8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Розробити і погодити з замовником зміст, порядок денний та презентаційні матеріали </w:t>
            </w:r>
            <w:r w:rsidR="00FC21D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</w:t>
            </w:r>
            <w:r w:rsidR="00FC21D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и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денного тренінгу з </w:t>
            </w:r>
            <w:r w:rsidR="00F206A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кейс-менеджменту (поглиблений)</w:t>
            </w:r>
            <w:r w:rsidR="00B758F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0FA2DD99" w14:textId="717F7481" w:rsidR="00B758FE" w:rsidRDefault="007F6189" w:rsidP="00836C67">
            <w:pPr>
              <w:pStyle w:val="a8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Розробити, погодити з замовником, зібрати і проаналізувати форм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зворотнього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зв</w:t>
            </w:r>
            <w:r w:rsidRPr="007F6189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’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язку від учасників тренінгів</w:t>
            </w:r>
            <w:r w:rsidR="00B758F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2B48077C" w14:textId="7F12DBFA" w:rsidR="00F206AB" w:rsidRDefault="007F6189" w:rsidP="00F206AB">
            <w:pPr>
              <w:pStyle w:val="a8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Провести </w:t>
            </w:r>
            <w:r w:rsidR="00F206A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ва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 w:rsidR="00FC21D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</w:t>
            </w:r>
            <w:r w:rsidR="00FC21D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и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денн</w:t>
            </w:r>
            <w:r w:rsidR="00FC21D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их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тренінг</w:t>
            </w:r>
            <w:r w:rsidR="00FC21D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ів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у м. Фастів</w:t>
            </w:r>
            <w:r w:rsidR="00F206A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та 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смт. Бородянка Київської області</w:t>
            </w:r>
            <w:r w:rsidR="00ED3B2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2AC143E0" w14:textId="73C464E6" w:rsidR="005E68A9" w:rsidRPr="00836C67" w:rsidRDefault="007F6189" w:rsidP="00F206AB">
            <w:pPr>
              <w:pStyle w:val="a8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ідготувати звіт за результатами проведення заходів</w:t>
            </w:r>
            <w:r w:rsidR="00A47F3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</w:p>
        </w:tc>
      </w:tr>
      <w:tr w:rsidR="00D81BF0" w:rsidRPr="00F206AB" w14:paraId="35BF7B19" w14:textId="77777777" w:rsidTr="007C1D3A">
        <w:tc>
          <w:tcPr>
            <w:tcW w:w="2376" w:type="dxa"/>
          </w:tcPr>
          <w:p w14:paraId="6A9BBFA3" w14:textId="27C89C71" w:rsidR="00D81BF0" w:rsidRPr="00530118" w:rsidRDefault="00D81BF0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орядок подання пропозиції:</w:t>
            </w:r>
          </w:p>
        </w:tc>
        <w:tc>
          <w:tcPr>
            <w:tcW w:w="7797" w:type="dxa"/>
            <w:gridSpan w:val="2"/>
          </w:tcPr>
          <w:p w14:paraId="3B33280F" w14:textId="2DC426A6" w:rsidR="00D81BF0" w:rsidRPr="00D81BF0" w:rsidRDefault="00D81BF0" w:rsidP="00D81BF0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D81BF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 надіслати заповнений Дода</w:t>
            </w:r>
            <w:r w:rsidR="0007084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ток №1</w:t>
            </w:r>
            <w:r w:rsidRPr="00D81BF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45A31E0E" w14:textId="3D382AF6" w:rsidR="00D81BF0" w:rsidRPr="00D81BF0" w:rsidRDefault="00D81BF0" w:rsidP="0007084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D81BF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-  копія </w:t>
            </w:r>
            <w:r w:rsidR="0007084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реєстраційних документів (в</w:t>
            </w:r>
            <w:r w:rsidR="0007084A" w:rsidRPr="00B9657E">
              <w:rPr>
                <w:rFonts w:ascii="Times New Roman" w:hAnsi="Times New Roman" w:cs="Times New Roman"/>
                <w:lang w:val="uk-UA"/>
              </w:rPr>
              <w:t>иписка або копія актуального Витягу з Єдиного державного реєстру юридичних та фізичних осіб- підприємців</w:t>
            </w:r>
            <w:r w:rsidR="0007084A">
              <w:rPr>
                <w:rFonts w:ascii="Times New Roman" w:hAnsi="Times New Roman" w:cs="Times New Roman"/>
                <w:lang w:val="uk-UA"/>
              </w:rPr>
              <w:t xml:space="preserve">, витяг з Реєстру платників податків, </w:t>
            </w:r>
            <w:r w:rsidR="0007084A" w:rsidRPr="00B9657E">
              <w:rPr>
                <w:rFonts w:ascii="Times New Roman" w:hAnsi="Times New Roman" w:cs="Times New Roman"/>
                <w:lang w:val="uk-UA"/>
              </w:rPr>
              <w:t>відповідні КВЕД для надання послуг</w:t>
            </w:r>
            <w:r w:rsidR="0007084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)</w:t>
            </w:r>
            <w:r w:rsidRPr="00D81BF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795B0489" w14:textId="6CF7BD41" w:rsidR="00BD1B66" w:rsidRDefault="00D81BF0" w:rsidP="0007084A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D81BF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- </w:t>
            </w:r>
            <w:r w:rsidR="007F6189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резюме, що підтверджує релевантний досвід</w:t>
            </w:r>
            <w:r w:rsidR="00BD1B6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77245D12" w14:textId="741CB97D" w:rsidR="00A47F37" w:rsidRDefault="00A47F37" w:rsidP="0007084A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 деталізований перелік послуг, які входять у ціну проведення двох 3-и денних тренінгів з кейс-менеджменту;</w:t>
            </w:r>
          </w:p>
          <w:p w14:paraId="7413C6D3" w14:textId="77D2A444" w:rsidR="00D81BF0" w:rsidRPr="0007084A" w:rsidRDefault="00BD1B66" w:rsidP="0007084A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lastRenderedPageBreak/>
              <w:t>- інші документи, що вважаєте за потрібне</w:t>
            </w:r>
            <w:r w:rsidR="0007084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</w:p>
        </w:tc>
      </w:tr>
      <w:tr w:rsidR="00FC21DA" w:rsidRPr="00B6729C" w14:paraId="0B4739C2" w14:textId="77777777" w:rsidTr="007C1D3A">
        <w:trPr>
          <w:trHeight w:val="50"/>
        </w:trPr>
        <w:tc>
          <w:tcPr>
            <w:tcW w:w="2376" w:type="dxa"/>
            <w:vMerge w:val="restart"/>
          </w:tcPr>
          <w:p w14:paraId="46661564" w14:textId="77777777" w:rsidR="00FC21DA" w:rsidRPr="00CE328C" w:rsidRDefault="00FC21DA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lastRenderedPageBreak/>
              <w:t>Критерії оцінки:</w:t>
            </w:r>
          </w:p>
        </w:tc>
        <w:tc>
          <w:tcPr>
            <w:tcW w:w="3898" w:type="dxa"/>
          </w:tcPr>
          <w:p w14:paraId="554F6E2D" w14:textId="77777777" w:rsidR="00FC21DA" w:rsidRPr="00B6729C" w:rsidRDefault="00FC21DA" w:rsidP="007A3C0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  <w:r w:rsidRPr="00B6729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Назва критерія</w:t>
            </w:r>
          </w:p>
        </w:tc>
        <w:tc>
          <w:tcPr>
            <w:tcW w:w="3899" w:type="dxa"/>
          </w:tcPr>
          <w:p w14:paraId="63428DCF" w14:textId="77777777" w:rsidR="00FC21DA" w:rsidRPr="00B6729C" w:rsidRDefault="00FC21DA" w:rsidP="007A3C0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  <w:r w:rsidRPr="00B6729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Відсоток</w:t>
            </w:r>
          </w:p>
        </w:tc>
      </w:tr>
      <w:tr w:rsidR="00FC21DA" w14:paraId="0D0588EA" w14:textId="77777777" w:rsidTr="007C1D3A">
        <w:trPr>
          <w:trHeight w:val="46"/>
        </w:trPr>
        <w:tc>
          <w:tcPr>
            <w:tcW w:w="2376" w:type="dxa"/>
            <w:vMerge/>
          </w:tcPr>
          <w:p w14:paraId="467F8F1C" w14:textId="77777777" w:rsidR="00FC21DA" w:rsidRDefault="00FC21DA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26A1F187" w14:textId="77777777" w:rsidR="00FC21DA" w:rsidRDefault="00FC21DA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Ціна послуги</w:t>
            </w:r>
          </w:p>
        </w:tc>
        <w:tc>
          <w:tcPr>
            <w:tcW w:w="3899" w:type="dxa"/>
          </w:tcPr>
          <w:p w14:paraId="2DBB7F0B" w14:textId="0B565DAD" w:rsidR="00FC21DA" w:rsidRDefault="00FC21DA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0</w:t>
            </w:r>
          </w:p>
        </w:tc>
      </w:tr>
      <w:tr w:rsidR="00F206AB" w14:paraId="38666F7E" w14:textId="77777777" w:rsidTr="00D83673">
        <w:trPr>
          <w:trHeight w:val="1104"/>
        </w:trPr>
        <w:tc>
          <w:tcPr>
            <w:tcW w:w="2376" w:type="dxa"/>
            <w:vMerge/>
          </w:tcPr>
          <w:p w14:paraId="28622A2A" w14:textId="77777777" w:rsidR="00F206AB" w:rsidRDefault="00F206AB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47BE339F" w14:textId="565E8E3A" w:rsidR="00F206AB" w:rsidRDefault="00F206AB" w:rsidP="00FC37CF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аявність сертифікату про наявність відповідних знань і навичок проводити тренінги з кейс-менеджменту</w:t>
            </w:r>
          </w:p>
        </w:tc>
        <w:tc>
          <w:tcPr>
            <w:tcW w:w="3899" w:type="dxa"/>
          </w:tcPr>
          <w:p w14:paraId="66CF43BC" w14:textId="6DD12C1E" w:rsidR="00F206AB" w:rsidRDefault="00F206AB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0</w:t>
            </w:r>
          </w:p>
        </w:tc>
      </w:tr>
      <w:tr w:rsidR="00FC21DA" w14:paraId="2EF3BE83" w14:textId="77777777" w:rsidTr="007C1D3A">
        <w:trPr>
          <w:trHeight w:val="46"/>
        </w:trPr>
        <w:tc>
          <w:tcPr>
            <w:tcW w:w="2376" w:type="dxa"/>
            <w:vMerge/>
          </w:tcPr>
          <w:p w14:paraId="0DC4055D" w14:textId="77777777" w:rsidR="00FC21DA" w:rsidRDefault="00FC21DA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340E759C" w14:textId="0EC137CB" w:rsidR="00FC21DA" w:rsidRDefault="00FC21DA" w:rsidP="001D2653">
            <w:pPr>
              <w:pStyle w:val="a7"/>
              <w:spacing w:before="0" w:beforeAutospacing="0" w:after="0" w:afterAutospacing="0"/>
              <w:jc w:val="both"/>
              <w:textAlignment w:val="baseline"/>
              <w:rPr>
                <w:rFonts w:eastAsiaTheme="minorHAnsi"/>
                <w:lang w:val="uk-UA"/>
              </w:rPr>
            </w:pPr>
            <w:r w:rsidRPr="0023321F">
              <w:rPr>
                <w:rFonts w:eastAsiaTheme="minorHAnsi"/>
                <w:lang w:val="uk-UA"/>
              </w:rPr>
              <w:t xml:space="preserve">Досвід роботи </w:t>
            </w:r>
            <w:r>
              <w:rPr>
                <w:rFonts w:eastAsiaTheme="minorHAnsi"/>
                <w:lang w:val="uk-UA"/>
              </w:rPr>
              <w:t>з організаціями неурядового сектору</w:t>
            </w:r>
          </w:p>
        </w:tc>
        <w:tc>
          <w:tcPr>
            <w:tcW w:w="3899" w:type="dxa"/>
          </w:tcPr>
          <w:p w14:paraId="29C2BDAF" w14:textId="4FD001B0" w:rsidR="00FC21DA" w:rsidRDefault="00FC21DA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0</w:t>
            </w:r>
          </w:p>
        </w:tc>
      </w:tr>
      <w:tr w:rsidR="007D607C" w14:paraId="64F99854" w14:textId="77777777" w:rsidTr="006F40C0">
        <w:trPr>
          <w:trHeight w:val="46"/>
        </w:trPr>
        <w:tc>
          <w:tcPr>
            <w:tcW w:w="2376" w:type="dxa"/>
          </w:tcPr>
          <w:p w14:paraId="7441DDC4" w14:textId="57DDB669" w:rsidR="007D607C" w:rsidRDefault="007D607C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bookmarkStart w:id="0" w:name="_GoBack" w:colFirst="0" w:colLast="1"/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Строк подачі пропозиції</w:t>
            </w:r>
          </w:p>
        </w:tc>
        <w:tc>
          <w:tcPr>
            <w:tcW w:w="7797" w:type="dxa"/>
            <w:gridSpan w:val="2"/>
          </w:tcPr>
          <w:p w14:paraId="0CA304BE" w14:textId="5BB940CC" w:rsidR="007D607C" w:rsidRDefault="00482848" w:rsidP="002940F6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02</w:t>
            </w:r>
            <w:r w:rsidR="007D607C" w:rsidRPr="007D607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  <w:r w:rsidR="00F206A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0</w:t>
            </w:r>
            <w:r w:rsidR="00A47F3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5</w:t>
            </w:r>
            <w:r w:rsidR="00F0446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202</w:t>
            </w:r>
            <w:r w:rsidR="00F206A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3</w:t>
            </w:r>
            <w:r w:rsidR="00F0446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до 12</w:t>
            </w:r>
            <w:r w:rsidR="007D607C" w:rsidRPr="007D607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:00</w:t>
            </w:r>
          </w:p>
        </w:tc>
      </w:tr>
      <w:tr w:rsidR="007D607C" w:rsidRPr="00F206AB" w14:paraId="40A1AC77" w14:textId="77777777" w:rsidTr="006F40C0">
        <w:trPr>
          <w:trHeight w:val="46"/>
        </w:trPr>
        <w:tc>
          <w:tcPr>
            <w:tcW w:w="2376" w:type="dxa"/>
          </w:tcPr>
          <w:p w14:paraId="67CC86C5" w14:textId="193C755F" w:rsidR="007D607C" w:rsidRPr="007D607C" w:rsidRDefault="007D607C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proofErr w:type="spellStart"/>
            <w:r w:rsidRPr="007D607C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ru-RU"/>
              </w:rPr>
              <w:t>Контактна</w:t>
            </w:r>
            <w:proofErr w:type="spellEnd"/>
            <w:r w:rsidRPr="007D607C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7D607C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ru-RU"/>
              </w:rPr>
              <w:t>інформація</w:t>
            </w:r>
            <w:proofErr w:type="spellEnd"/>
          </w:p>
        </w:tc>
        <w:tc>
          <w:tcPr>
            <w:tcW w:w="7797" w:type="dxa"/>
            <w:gridSpan w:val="2"/>
          </w:tcPr>
          <w:p w14:paraId="2C5B2B87" w14:textId="7D28A845" w:rsidR="007D607C" w:rsidRPr="00F206AB" w:rsidRDefault="007D607C" w:rsidP="00F206AB">
            <w:pPr>
              <w:ind w:firstLine="360"/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Усі запитання надсилати на електрону адресу </w:t>
            </w:r>
            <w:hyperlink r:id="rId8" w:history="1">
              <w:r w:rsidR="00934537" w:rsidRPr="00D92BF4">
                <w:rPr>
                  <w:rStyle w:val="a6"/>
                  <w:rFonts w:ascii="Times New Roman" w:hAnsi="Times New Roman" w:cs="Times New Roman"/>
                  <w:sz w:val="24"/>
                  <w:szCs w:val="24"/>
                </w:rPr>
                <w:t>antonina.zahrotska@sos-ukraine.org</w:t>
              </w:r>
            </w:hyperlink>
          </w:p>
        </w:tc>
      </w:tr>
      <w:bookmarkEnd w:id="0"/>
    </w:tbl>
    <w:p w14:paraId="0465C6CE" w14:textId="77777777" w:rsidR="00B14A8E" w:rsidRDefault="00B14A8E" w:rsidP="00B14A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357DDFE4" w14:textId="77777777" w:rsidR="009E3D29" w:rsidRDefault="009E3D29" w:rsidP="00B14A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45AC5A10" w14:textId="3C93792F" w:rsidR="005224D9" w:rsidRDefault="001D2653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>
        <w:rPr>
          <w:rFonts w:ascii="Times New Roman" w:hAnsi="Times New Roman" w:cs="Times New Roman"/>
          <w:sz w:val="24"/>
          <w:szCs w:val="24"/>
          <w:lang w:val="uk-UA" w:eastAsia="ru-RU"/>
        </w:rPr>
        <w:t xml:space="preserve">Національний </w:t>
      </w:r>
      <w:r w:rsidR="00482848">
        <w:rPr>
          <w:rFonts w:ascii="Times New Roman" w:hAnsi="Times New Roman" w:cs="Times New Roman"/>
          <w:sz w:val="24"/>
          <w:szCs w:val="24"/>
          <w:lang w:val="uk-UA" w:eastAsia="ru-RU"/>
        </w:rPr>
        <w:t>менеджер</w:t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 xml:space="preserve"> проєкту </w:t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br/>
      </w:r>
      <w:r w:rsidRPr="00A9501F">
        <w:rPr>
          <w:rFonts w:ascii="Times New Roman" w:hAnsi="Times New Roman" w:cs="Times New Roman"/>
          <w:b/>
          <w:sz w:val="24"/>
          <w:szCs w:val="24"/>
          <w:lang w:val="uk-UA"/>
        </w:rPr>
        <w:t>«</w:t>
      </w:r>
      <w:r w:rsidRPr="001D2653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Право на сім'ю - </w:t>
      </w:r>
      <w:proofErr w:type="spellStart"/>
      <w:r w:rsidRPr="001D2653">
        <w:rPr>
          <w:rFonts w:ascii="Times New Roman" w:hAnsi="Times New Roman" w:cs="Times New Roman"/>
          <w:sz w:val="24"/>
          <w:szCs w:val="24"/>
          <w:lang w:val="uk-UA" w:eastAsia="ru-RU"/>
        </w:rPr>
        <w:t>деінституціалізація</w:t>
      </w:r>
      <w:proofErr w:type="spellEnd"/>
      <w:r w:rsidRPr="001D2653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 для реформування </w:t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br/>
      </w:r>
      <w:r w:rsidRPr="001D2653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систем захисту дітей в Албанії, Вірменії, Білорусії, </w:t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br/>
      </w:r>
      <w:r w:rsidRPr="001D2653">
        <w:rPr>
          <w:rFonts w:ascii="Times New Roman" w:hAnsi="Times New Roman" w:cs="Times New Roman"/>
          <w:sz w:val="24"/>
          <w:szCs w:val="24"/>
          <w:lang w:val="uk-UA" w:eastAsia="ru-RU"/>
        </w:rPr>
        <w:t>Північній Македонії та Україні»</w:t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ab/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ab/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ab/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ab/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ab/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ab/>
      </w:r>
      <w:r w:rsidR="00F206AB">
        <w:rPr>
          <w:rFonts w:ascii="Times New Roman" w:hAnsi="Times New Roman" w:cs="Times New Roman"/>
          <w:sz w:val="24"/>
          <w:szCs w:val="24"/>
          <w:lang w:val="uk-UA" w:eastAsia="ru-RU"/>
        </w:rPr>
        <w:t>Антоніна ЗАГРОЦЬКА</w:t>
      </w:r>
    </w:p>
    <w:p w14:paraId="1B79D45D" w14:textId="20ABCBA1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79AFA49B" w14:textId="69083B55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7BD92629" w14:textId="78CCDB09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65FBF176" w14:textId="78193D2A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7B4C6193" w14:textId="0C21B966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04D23B20" w14:textId="15E52403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12A3522C" w14:textId="32DDFCC6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09370110" w14:textId="5E35CC3F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50E9720A" w14:textId="6D9E2C70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681BB6F3" w14:textId="46F4E6DB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3C4928C4" w14:textId="13F2FB48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6B9EC0DC" w14:textId="59FF4FB8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32A22DC5" w14:textId="6FC2F06D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248E6D60" w14:textId="324E03A9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75EF39D1" w14:textId="00CE96A7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10764436" w14:textId="3CC151D2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5F6CCC04" w14:textId="6DCE805A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261EED3D" w14:textId="405D1167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4D718624" w14:textId="1733F83C" w:rsidR="00A47F37" w:rsidRDefault="00A47F37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3FC6D184" w14:textId="496085E0" w:rsidR="00A47F37" w:rsidRDefault="00A47F37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16FCC2CF" w14:textId="79CA5045" w:rsidR="00A47F37" w:rsidRDefault="00A47F37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6176556F" w14:textId="13B87299" w:rsidR="00A47F37" w:rsidRDefault="00A47F37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261100F2" w14:textId="755E0194" w:rsidR="00A47F37" w:rsidRDefault="00A47F37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326F776A" w14:textId="7944DFAB" w:rsidR="00A47F37" w:rsidRDefault="00A47F37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62458BDE" w14:textId="2113C175" w:rsidR="00A47F37" w:rsidRDefault="00A47F37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0DF15802" w14:textId="7ECA0888" w:rsidR="00A47F37" w:rsidRDefault="00A47F37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27B6585F" w14:textId="1968FDDF" w:rsidR="00A47F37" w:rsidRDefault="00A47F37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6BE000D1" w14:textId="0B8C4398" w:rsidR="00A47F37" w:rsidRDefault="00A47F37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1F09E6D4" w14:textId="77777777" w:rsidR="00A47F37" w:rsidRDefault="00A47F37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0F631D64" w14:textId="26398243" w:rsidR="00D72DA0" w:rsidRDefault="00D72DA0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07470B3A" w14:textId="00A6C98B" w:rsidR="00D72DA0" w:rsidRDefault="00D72DA0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198E9537" w14:textId="0DFF2FE8" w:rsidR="00F206AB" w:rsidRDefault="00F206AB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11DD9CDB" w14:textId="77777777" w:rsidR="00F206AB" w:rsidRDefault="00F206AB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62B8E9A1" w14:textId="77777777" w:rsidR="00D72DA0" w:rsidRDefault="00D72DA0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53B108B5" w14:textId="77777777" w:rsidR="0007084A" w:rsidRPr="0007084A" w:rsidRDefault="0007084A" w:rsidP="0007084A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Додаток № 1 </w:t>
      </w:r>
    </w:p>
    <w:p w14:paraId="49A7E244" w14:textId="77777777" w:rsidR="0007084A" w:rsidRPr="0007084A" w:rsidRDefault="0007084A" w:rsidP="0007084A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Специфікація до Тендерного Запрошення (ТЗ)</w:t>
      </w:r>
    </w:p>
    <w:p w14:paraId="48A034BA" w14:textId="3E72E851" w:rsidR="0007084A" w:rsidRPr="0007084A" w:rsidRDefault="0007084A" w:rsidP="0007084A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                                                                   Щодо закупівлі</w:t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 xml:space="preserve"> </w:t>
      </w:r>
      <w:r w:rsidRPr="0007084A">
        <w:rPr>
          <w:rFonts w:ascii="Times New Roman" w:hAnsi="Times New Roman" w:cs="Times New Roman"/>
          <w:sz w:val="24"/>
          <w:szCs w:val="24"/>
          <w:lang w:val="uk-UA"/>
        </w:rPr>
        <w:t xml:space="preserve">послуг з </w:t>
      </w:r>
      <w:r w:rsidR="00FC21DA">
        <w:rPr>
          <w:rFonts w:ascii="Times New Roman" w:hAnsi="Times New Roman" w:cs="Times New Roman"/>
          <w:sz w:val="24"/>
          <w:szCs w:val="24"/>
          <w:lang w:val="uk-UA"/>
        </w:rPr>
        <w:t>проведення тренінгів з кейс-менеджменту</w:t>
      </w: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 </w:t>
      </w:r>
    </w:p>
    <w:p w14:paraId="45139E3C" w14:textId="77777777" w:rsidR="0007084A" w:rsidRPr="0007084A" w:rsidRDefault="0007084A" w:rsidP="0007084A">
      <w:pPr>
        <w:spacing w:after="0" w:line="240" w:lineRule="auto"/>
        <w:jc w:val="right"/>
        <w:rPr>
          <w:rFonts w:ascii="Times New Roman" w:hAnsi="Times New Roman" w:cs="Times New Roman"/>
          <w:b/>
          <w:sz w:val="24"/>
          <w:szCs w:val="24"/>
          <w:lang w:val="uk-UA" w:eastAsia="ru-RU"/>
        </w:rPr>
      </w:pPr>
    </w:p>
    <w:p w14:paraId="1CAA3565" w14:textId="1813F947" w:rsidR="0007084A" w:rsidRPr="0007084A" w:rsidRDefault="0007084A" w:rsidP="0007084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b/>
          <w:sz w:val="24"/>
          <w:szCs w:val="24"/>
          <w:lang w:val="uk-UA" w:eastAsia="ru-RU"/>
        </w:rPr>
        <w:t>ЦІНОВА ПРОПОЗИЦІЯ</w:t>
      </w:r>
    </w:p>
    <w:p w14:paraId="48CF361D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4D037FDD" w14:textId="505BC8E1" w:rsidR="008206F1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Уважно вивчивши умови запиту цінової пропозиції, цим подаємо на участь у торгах свою цінову пропозицію:</w:t>
      </w:r>
    </w:p>
    <w:p w14:paraId="60C70574" w14:textId="036F2613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258A07E3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1. Повне найменування Учасника _______________________________________________________</w:t>
      </w:r>
    </w:p>
    <w:p w14:paraId="3B5D5F30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2. Фізичне місцезнаходження ___________________________________________________________</w:t>
      </w:r>
    </w:p>
    <w:p w14:paraId="08199878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3. Телефон _________________________ </w:t>
      </w:r>
      <w:proofErr w:type="spellStart"/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мейл</w:t>
      </w:r>
      <w:proofErr w:type="spellEnd"/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: ____________________________________________</w:t>
      </w:r>
    </w:p>
    <w:p w14:paraId="58FAF9E0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4. Керівництво (прізвище, ім’я по батькові) _______________________________________________</w:t>
      </w:r>
    </w:p>
    <w:p w14:paraId="2F50EEC0" w14:textId="22F1C6B8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5. Код ЄДРПОУ </w:t>
      </w:r>
      <w:r w:rsidR="00F206AB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(за наявністю) </w:t>
      </w: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______________________________________________________________________</w:t>
      </w:r>
    </w:p>
    <w:p w14:paraId="4EE41690" w14:textId="3B9084EC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6. Довідка про діяльність фірми (КВЕД) </w:t>
      </w:r>
      <w:r w:rsidR="00F206AB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(за наявністю) </w:t>
      </w: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__________________________________________________</w:t>
      </w:r>
    </w:p>
    <w:p w14:paraId="1F4271D9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7. Статус платника податків: платник   чи    неплатник ПДВ  (обрати статус – підкреслить свій варіант). </w:t>
      </w:r>
    </w:p>
    <w:p w14:paraId="5A146431" w14:textId="32483192" w:rsidR="008206F1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8. Контактна особа (прізвище, ім’я по батькові, телефон) __________________</w:t>
      </w:r>
      <w:r w:rsidR="007D607C">
        <w:rPr>
          <w:rFonts w:ascii="Times New Roman" w:hAnsi="Times New Roman" w:cs="Times New Roman"/>
          <w:sz w:val="24"/>
          <w:szCs w:val="24"/>
          <w:lang w:val="uk-UA" w:eastAsia="ru-RU"/>
        </w:rPr>
        <w:t>____________</w:t>
      </w:r>
      <w:r w:rsidR="007D607C" w:rsidRPr="007D607C">
        <w:rPr>
          <w:rFonts w:ascii="Times New Roman" w:hAnsi="Times New Roman" w:cs="Times New Roman"/>
          <w:sz w:val="24"/>
          <w:szCs w:val="24"/>
          <w:lang w:val="ru-RU" w:eastAsia="ru-RU"/>
        </w:rPr>
        <w:t>__</w:t>
      </w:r>
    </w:p>
    <w:p w14:paraId="3D41FFF4" w14:textId="444E62EF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tbl>
      <w:tblPr>
        <w:tblStyle w:val="a3"/>
        <w:tblW w:w="0" w:type="auto"/>
        <w:tblInd w:w="-572" w:type="dxa"/>
        <w:tblLook w:val="04A0" w:firstRow="1" w:lastRow="0" w:firstColumn="1" w:lastColumn="0" w:noHBand="0" w:noVBand="1"/>
      </w:tblPr>
      <w:tblGrid>
        <w:gridCol w:w="613"/>
        <w:gridCol w:w="2730"/>
        <w:gridCol w:w="1628"/>
        <w:gridCol w:w="1275"/>
        <w:gridCol w:w="1466"/>
        <w:gridCol w:w="817"/>
        <w:gridCol w:w="969"/>
      </w:tblGrid>
      <w:tr w:rsidR="00D72DA0" w:rsidRPr="003F071C" w14:paraId="2CCF3BAB" w14:textId="77777777" w:rsidTr="00A47F37">
        <w:trPr>
          <w:trHeight w:val="450"/>
        </w:trPr>
        <w:tc>
          <w:tcPr>
            <w:tcW w:w="613" w:type="dxa"/>
            <w:vMerge w:val="restart"/>
            <w:hideMark/>
          </w:tcPr>
          <w:p w14:paraId="51C2B655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№ </w:t>
            </w:r>
            <w:proofErr w:type="spellStart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.п</w:t>
            </w:r>
            <w:proofErr w:type="spellEnd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2730" w:type="dxa"/>
            <w:vMerge w:val="restart"/>
            <w:noWrap/>
            <w:hideMark/>
          </w:tcPr>
          <w:p w14:paraId="35D9B458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ерелік</w:t>
            </w:r>
            <w:proofErr w:type="spellEnd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луг</w:t>
            </w:r>
            <w:proofErr w:type="spellEnd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628" w:type="dxa"/>
            <w:vMerge w:val="restart"/>
            <w:hideMark/>
          </w:tcPr>
          <w:p w14:paraId="7BE86929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Орієнтовний</w:t>
            </w:r>
            <w:proofErr w:type="spellEnd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еріод</w:t>
            </w:r>
            <w:proofErr w:type="spellEnd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роведення</w:t>
            </w:r>
            <w:proofErr w:type="spellEnd"/>
          </w:p>
        </w:tc>
        <w:tc>
          <w:tcPr>
            <w:tcW w:w="1275" w:type="dxa"/>
            <w:vMerge w:val="restart"/>
            <w:hideMark/>
          </w:tcPr>
          <w:p w14:paraId="1E1737E4" w14:textId="6917603C" w:rsidR="00D72DA0" w:rsidRPr="003F071C" w:rsidRDefault="00D72DA0" w:rsidP="00D72DA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Кількість</w:t>
            </w:r>
            <w:proofErr w:type="spellEnd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днів</w:t>
            </w:r>
          </w:p>
        </w:tc>
        <w:tc>
          <w:tcPr>
            <w:tcW w:w="1466" w:type="dxa"/>
            <w:vMerge w:val="restart"/>
            <w:hideMark/>
          </w:tcPr>
          <w:p w14:paraId="7BC7F22D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Коментарі</w:t>
            </w:r>
            <w:proofErr w:type="spellEnd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/ </w:t>
            </w:r>
            <w:proofErr w:type="spellStart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Додаткова</w:t>
            </w:r>
            <w:proofErr w:type="spellEnd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інформація</w:t>
            </w:r>
            <w:proofErr w:type="spellEnd"/>
          </w:p>
        </w:tc>
        <w:tc>
          <w:tcPr>
            <w:tcW w:w="817" w:type="dxa"/>
            <w:vMerge w:val="restart"/>
            <w:hideMark/>
          </w:tcPr>
          <w:p w14:paraId="40A2AC12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іна</w:t>
            </w:r>
            <w:proofErr w:type="spellEnd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</w:t>
            </w:r>
            <w:proofErr w:type="spellEnd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од</w:t>
            </w:r>
            <w:proofErr w:type="spellEnd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 (</w:t>
            </w:r>
            <w:proofErr w:type="spellStart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н</w:t>
            </w:r>
            <w:proofErr w:type="spellEnd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)</w:t>
            </w:r>
          </w:p>
        </w:tc>
        <w:tc>
          <w:tcPr>
            <w:tcW w:w="969" w:type="dxa"/>
            <w:vMerge w:val="restart"/>
            <w:hideMark/>
          </w:tcPr>
          <w:p w14:paraId="6D212D2E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ума</w:t>
            </w:r>
            <w:proofErr w:type="spellEnd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н</w:t>
            </w:r>
            <w:proofErr w:type="spellEnd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)</w:t>
            </w:r>
          </w:p>
        </w:tc>
      </w:tr>
      <w:tr w:rsidR="00D72DA0" w:rsidRPr="003F071C" w14:paraId="3687BFAC" w14:textId="77777777" w:rsidTr="00A47F37">
        <w:trPr>
          <w:trHeight w:val="458"/>
        </w:trPr>
        <w:tc>
          <w:tcPr>
            <w:tcW w:w="613" w:type="dxa"/>
            <w:vMerge/>
            <w:hideMark/>
          </w:tcPr>
          <w:p w14:paraId="2530CFA3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730" w:type="dxa"/>
            <w:vMerge/>
            <w:hideMark/>
          </w:tcPr>
          <w:p w14:paraId="5C9A62C0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28" w:type="dxa"/>
            <w:vMerge/>
            <w:hideMark/>
          </w:tcPr>
          <w:p w14:paraId="29CB44FB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275" w:type="dxa"/>
            <w:vMerge/>
            <w:hideMark/>
          </w:tcPr>
          <w:p w14:paraId="762213DE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66" w:type="dxa"/>
            <w:vMerge/>
            <w:hideMark/>
          </w:tcPr>
          <w:p w14:paraId="14611ED1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7" w:type="dxa"/>
            <w:vMerge/>
            <w:hideMark/>
          </w:tcPr>
          <w:p w14:paraId="6CE7F271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69" w:type="dxa"/>
            <w:vMerge/>
            <w:hideMark/>
          </w:tcPr>
          <w:p w14:paraId="336B4D78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72DA0" w:rsidRPr="003F071C" w14:paraId="4F9D447D" w14:textId="77777777" w:rsidTr="00A47F37">
        <w:trPr>
          <w:trHeight w:val="500"/>
        </w:trPr>
        <w:tc>
          <w:tcPr>
            <w:tcW w:w="613" w:type="dxa"/>
            <w:noWrap/>
            <w:hideMark/>
          </w:tcPr>
          <w:p w14:paraId="2BBDAE1E" w14:textId="0BE0F2E3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1.</w:t>
            </w:r>
          </w:p>
        </w:tc>
        <w:tc>
          <w:tcPr>
            <w:tcW w:w="2730" w:type="dxa"/>
            <w:hideMark/>
          </w:tcPr>
          <w:p w14:paraId="26CD805A" w14:textId="01EBC4C2" w:rsidR="00D72DA0" w:rsidRPr="00D72DA0" w:rsidRDefault="00D72DA0" w:rsidP="00FC21D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Проведення </w:t>
            </w:r>
            <w:r w:rsidR="00F206A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вох</w:t>
            </w:r>
            <w:r w:rsidR="00FC21D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3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</w:t>
            </w:r>
            <w:r w:rsidR="00FC21D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и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денни</w:t>
            </w:r>
            <w:r w:rsidR="00FC21D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х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тренінгів з </w:t>
            </w:r>
            <w:r w:rsidR="00F206AB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кейс-менеджменту (поглиблених)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у м. Фастів і смт. Бородянка Київської області</w:t>
            </w:r>
            <w:r w:rsidR="00FC21D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включаючи розробку всіх необхідних супроводжуючих документів відповідно до ТЗ</w:t>
            </w:r>
          </w:p>
        </w:tc>
        <w:tc>
          <w:tcPr>
            <w:tcW w:w="1628" w:type="dxa"/>
            <w:hideMark/>
          </w:tcPr>
          <w:p w14:paraId="34C1D32A" w14:textId="7740ACDB" w:rsidR="00D72DA0" w:rsidRPr="003F071C" w:rsidRDefault="00CF7C2C" w:rsidP="00D72DA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Травень 2023 року</w:t>
            </w:r>
          </w:p>
        </w:tc>
        <w:tc>
          <w:tcPr>
            <w:tcW w:w="1275" w:type="dxa"/>
            <w:noWrap/>
            <w:hideMark/>
          </w:tcPr>
          <w:p w14:paraId="0ACEBD44" w14:textId="243C4E44" w:rsidR="00D72DA0" w:rsidRPr="00D72DA0" w:rsidRDefault="00CF7C2C" w:rsidP="003F07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6</w:t>
            </w:r>
          </w:p>
        </w:tc>
        <w:tc>
          <w:tcPr>
            <w:tcW w:w="1466" w:type="dxa"/>
            <w:hideMark/>
          </w:tcPr>
          <w:p w14:paraId="383F865C" w14:textId="360013AD" w:rsidR="00D72DA0" w:rsidRPr="003F071C" w:rsidRDefault="00CF7C2C" w:rsidP="00FC21D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</w:t>
            </w:r>
            <w:r w:rsidR="00D72DA0" w:rsidRPr="003F071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72DA0">
              <w:rPr>
                <w:rFonts w:ascii="Times New Roman" w:hAnsi="Times New Roman" w:cs="Times New Roman"/>
                <w:sz w:val="24"/>
                <w:szCs w:val="24"/>
              </w:rPr>
              <w:t>зах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и</w:t>
            </w:r>
            <w:r w:rsidR="00D72DA0" w:rsidRPr="003F071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D72DA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по </w:t>
            </w:r>
            <w:r w:rsidR="00FC21D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3</w:t>
            </w:r>
            <w:r w:rsidR="00D72DA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дні кожен</w:t>
            </w:r>
          </w:p>
        </w:tc>
        <w:tc>
          <w:tcPr>
            <w:tcW w:w="817" w:type="dxa"/>
            <w:hideMark/>
          </w:tcPr>
          <w:p w14:paraId="78125B26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969" w:type="dxa"/>
            <w:hideMark/>
          </w:tcPr>
          <w:p w14:paraId="6E806B32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sz w:val="24"/>
                <w:szCs w:val="24"/>
              </w:rPr>
              <w:t>0,00</w:t>
            </w:r>
          </w:p>
        </w:tc>
      </w:tr>
      <w:tr w:rsidR="00D72DA0" w:rsidRPr="003F071C" w14:paraId="618ED73E" w14:textId="77777777" w:rsidTr="00A47F37">
        <w:trPr>
          <w:trHeight w:val="260"/>
        </w:trPr>
        <w:tc>
          <w:tcPr>
            <w:tcW w:w="613" w:type="dxa"/>
            <w:noWrap/>
            <w:hideMark/>
          </w:tcPr>
          <w:p w14:paraId="0A2665BD" w14:textId="77777777" w:rsidR="00D72DA0" w:rsidRPr="003F071C" w:rsidRDefault="00D72DA0" w:rsidP="005B784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2730" w:type="dxa"/>
            <w:noWrap/>
            <w:hideMark/>
          </w:tcPr>
          <w:p w14:paraId="7E19CB37" w14:textId="77777777" w:rsidR="00D72DA0" w:rsidRPr="003F071C" w:rsidRDefault="00D72DA0" w:rsidP="005B784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Всього</w:t>
            </w:r>
            <w:proofErr w:type="spellEnd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до</w:t>
            </w:r>
            <w:proofErr w:type="spellEnd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лати</w:t>
            </w:r>
            <w:proofErr w:type="spellEnd"/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1628" w:type="dxa"/>
            <w:noWrap/>
            <w:hideMark/>
          </w:tcPr>
          <w:p w14:paraId="3E95E8BA" w14:textId="77777777" w:rsidR="00D72DA0" w:rsidRPr="003F071C" w:rsidRDefault="00D72DA0" w:rsidP="005B784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275" w:type="dxa"/>
            <w:hideMark/>
          </w:tcPr>
          <w:p w14:paraId="180E0934" w14:textId="77777777" w:rsidR="00D72DA0" w:rsidRPr="003F071C" w:rsidRDefault="00D72DA0" w:rsidP="005B784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466" w:type="dxa"/>
            <w:noWrap/>
            <w:hideMark/>
          </w:tcPr>
          <w:p w14:paraId="6D83DD5D" w14:textId="77777777" w:rsidR="00D72DA0" w:rsidRPr="003F071C" w:rsidRDefault="00D72DA0" w:rsidP="005B784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817" w:type="dxa"/>
            <w:hideMark/>
          </w:tcPr>
          <w:p w14:paraId="76D031F1" w14:textId="77777777" w:rsidR="00D72DA0" w:rsidRPr="003F071C" w:rsidRDefault="00D72DA0" w:rsidP="005B784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969" w:type="dxa"/>
            <w:hideMark/>
          </w:tcPr>
          <w:p w14:paraId="514F12BE" w14:textId="7BC40437" w:rsidR="00D72DA0" w:rsidRPr="003F071C" w:rsidRDefault="00D72DA0" w:rsidP="005B784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0,00 </w:t>
            </w:r>
          </w:p>
        </w:tc>
      </w:tr>
    </w:tbl>
    <w:p w14:paraId="683F5BEE" w14:textId="72FCF353" w:rsidR="00682298" w:rsidRPr="00934DD3" w:rsidRDefault="00682298" w:rsidP="00601FC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14:paraId="0145DF08" w14:textId="1651C155" w:rsidR="0007084A" w:rsidRPr="0007084A" w:rsidRDefault="00ED759C" w:rsidP="0007084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>9</w:t>
      </w:r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Якщо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нашу</w:t>
      </w:r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ропозицію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буде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обрано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, ми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зобов’язуємося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ідписати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Договір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про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закупівлю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у строк не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ізніше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ніж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через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uk-UA" w:eastAsia="ru-RU"/>
        </w:rPr>
        <w:t>10</w:t>
      </w:r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ru-RU" w:eastAsia="ru-RU"/>
        </w:rPr>
        <w:t xml:space="preserve">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робоч</w:t>
      </w:r>
      <w:r w:rsidR="0007084A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>их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дні</w:t>
      </w:r>
      <w:proofErr w:type="spellEnd"/>
      <w:r w:rsidR="0007084A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>в</w:t>
      </w:r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з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дати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proofErr w:type="gram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отримання</w:t>
      </w:r>
      <w:proofErr w:type="spellEnd"/>
      <w:r w:rsidR="0007084A" w:rsidRPr="00922853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 </w:t>
      </w:r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овідомлення</w:t>
      </w:r>
      <w:proofErr w:type="spellEnd"/>
      <w:proofErr w:type="gram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про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намір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укласти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договір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про </w:t>
      </w:r>
      <w:proofErr w:type="spellStart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закупівлю</w:t>
      </w:r>
      <w:proofErr w:type="spellEnd"/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.</w:t>
      </w:r>
    </w:p>
    <w:p w14:paraId="7089D41A" w14:textId="1BCDC06A" w:rsidR="0007084A" w:rsidRPr="0007084A" w:rsidRDefault="0007084A" w:rsidP="0007084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</w:pPr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1</w:t>
      </w:r>
      <w:r w:rsidR="00ED759C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0</w:t>
      </w:r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.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Одночасно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засвідчуємо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,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що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наша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компанія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не є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банкрутом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і не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ліквідовується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, не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має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справи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у судовому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впровадженні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, не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укладала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угоди з кредиторами, не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ризупиняла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діяльність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, не є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учасником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роцесів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з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даних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итань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, не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знаходиться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в будь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якій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аналогічній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ситуації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,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що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випливає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із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одібної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роцедури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відповідно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до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національних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правил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чи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законодавства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;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одночасно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овідомляємо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,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що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не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існує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обставин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конфлікту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інтересів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між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замовником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і нами, а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саме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,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відсутні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родинні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,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емоційні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зв’язки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,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спільні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політичні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,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економічні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чи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інші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види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</w:t>
      </w:r>
      <w:proofErr w:type="spellStart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інтересу</w:t>
      </w:r>
      <w:proofErr w:type="spellEnd"/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.</w:t>
      </w:r>
    </w:p>
    <w:p w14:paraId="729ACB00" w14:textId="77777777" w:rsidR="0007084A" w:rsidRPr="0007084A" w:rsidRDefault="0007084A" w:rsidP="0007084A">
      <w:pPr>
        <w:spacing w:after="240" w:line="240" w:lineRule="auto"/>
        <w:rPr>
          <w:lang w:val="ru-RU"/>
        </w:rPr>
      </w:pPr>
      <w:r w:rsidRPr="0007084A"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  <w:br/>
      </w:r>
      <w:r w:rsidRPr="0007084A">
        <w:rPr>
          <w:lang w:val="ru-RU"/>
        </w:rPr>
        <w:t>________________________________</w:t>
      </w:r>
      <w:r w:rsidRPr="0007084A">
        <w:rPr>
          <w:lang w:val="ru-RU"/>
        </w:rPr>
        <w:tab/>
      </w:r>
      <w:r w:rsidRPr="0007084A">
        <w:rPr>
          <w:lang w:val="ru-RU"/>
        </w:rPr>
        <w:tab/>
        <w:t xml:space="preserve">          ___________   </w:t>
      </w:r>
      <w:r w:rsidRPr="0007084A">
        <w:rPr>
          <w:lang w:val="ru-RU"/>
        </w:rPr>
        <w:tab/>
      </w:r>
      <w:r w:rsidRPr="0007084A">
        <w:rPr>
          <w:lang w:val="ru-RU"/>
        </w:rPr>
        <w:tab/>
        <w:t xml:space="preserve">  </w:t>
      </w:r>
      <w:r>
        <w:rPr>
          <w:lang w:val="uk-UA"/>
        </w:rPr>
        <w:t>________________</w:t>
      </w:r>
      <w:r w:rsidRPr="0007084A">
        <w:rPr>
          <w:lang w:val="ru-RU"/>
        </w:rPr>
        <w:t xml:space="preserve">              </w:t>
      </w:r>
    </w:p>
    <w:p w14:paraId="376AB769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lang w:val="ru-RU"/>
        </w:rPr>
      </w:pPr>
      <w:r w:rsidRPr="0007084A">
        <w:rPr>
          <w:rFonts w:ascii="Times New Roman" w:hAnsi="Times New Roman" w:cs="Times New Roman"/>
          <w:lang w:val="ru-RU"/>
        </w:rPr>
        <w:t xml:space="preserve">(посада </w:t>
      </w:r>
      <w:proofErr w:type="spellStart"/>
      <w:r w:rsidRPr="0007084A">
        <w:rPr>
          <w:rFonts w:ascii="Times New Roman" w:hAnsi="Times New Roman" w:cs="Times New Roman"/>
          <w:lang w:val="ru-RU"/>
        </w:rPr>
        <w:t>керівника</w:t>
      </w:r>
      <w:proofErr w:type="spellEnd"/>
      <w:r w:rsidRPr="0007084A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07084A">
        <w:rPr>
          <w:rFonts w:ascii="Times New Roman" w:hAnsi="Times New Roman" w:cs="Times New Roman"/>
          <w:lang w:val="ru-RU"/>
        </w:rPr>
        <w:t>учасника</w:t>
      </w:r>
      <w:proofErr w:type="spellEnd"/>
      <w:r w:rsidRPr="0007084A">
        <w:rPr>
          <w:rFonts w:ascii="Times New Roman" w:hAnsi="Times New Roman" w:cs="Times New Roman"/>
          <w:lang w:val="ru-RU"/>
        </w:rPr>
        <w:t xml:space="preserve"> </w:t>
      </w:r>
    </w:p>
    <w:p w14:paraId="140B0D17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lang w:val="ru-RU"/>
        </w:rPr>
      </w:pPr>
      <w:proofErr w:type="spellStart"/>
      <w:r w:rsidRPr="0007084A">
        <w:rPr>
          <w:rFonts w:ascii="Times New Roman" w:hAnsi="Times New Roman" w:cs="Times New Roman"/>
          <w:lang w:val="ru-RU"/>
        </w:rPr>
        <w:t>або</w:t>
      </w:r>
      <w:proofErr w:type="spellEnd"/>
      <w:r w:rsidRPr="0007084A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07084A">
        <w:rPr>
          <w:rFonts w:ascii="Times New Roman" w:hAnsi="Times New Roman" w:cs="Times New Roman"/>
          <w:lang w:val="ru-RU"/>
        </w:rPr>
        <w:t>уповноваженої</w:t>
      </w:r>
      <w:proofErr w:type="spellEnd"/>
      <w:r w:rsidRPr="0007084A">
        <w:rPr>
          <w:rFonts w:ascii="Times New Roman" w:hAnsi="Times New Roman" w:cs="Times New Roman"/>
          <w:lang w:val="ru-RU"/>
        </w:rPr>
        <w:t xml:space="preserve"> ним </w:t>
      </w:r>
      <w:proofErr w:type="gramStart"/>
      <w:r w:rsidRPr="0007084A">
        <w:rPr>
          <w:rFonts w:ascii="Times New Roman" w:hAnsi="Times New Roman" w:cs="Times New Roman"/>
          <w:lang w:val="ru-RU"/>
        </w:rPr>
        <w:t xml:space="preserve">особи)   </w:t>
      </w:r>
      <w:proofErr w:type="gramEnd"/>
      <w:r w:rsidRPr="0007084A">
        <w:rPr>
          <w:rFonts w:ascii="Times New Roman" w:hAnsi="Times New Roman" w:cs="Times New Roman"/>
          <w:lang w:val="ru-RU"/>
        </w:rPr>
        <w:t xml:space="preserve">                                  (</w:t>
      </w:r>
      <w:proofErr w:type="spellStart"/>
      <w:r w:rsidRPr="0007084A">
        <w:rPr>
          <w:rFonts w:ascii="Times New Roman" w:hAnsi="Times New Roman" w:cs="Times New Roman"/>
          <w:lang w:val="ru-RU"/>
        </w:rPr>
        <w:t>підпис</w:t>
      </w:r>
      <w:proofErr w:type="spellEnd"/>
      <w:r w:rsidRPr="0007084A">
        <w:rPr>
          <w:rFonts w:ascii="Times New Roman" w:hAnsi="Times New Roman" w:cs="Times New Roman"/>
          <w:lang w:val="ru-RU"/>
        </w:rPr>
        <w:t>)                      (</w:t>
      </w:r>
      <w:proofErr w:type="spellStart"/>
      <w:r w:rsidRPr="0007084A">
        <w:rPr>
          <w:rFonts w:ascii="Times New Roman" w:hAnsi="Times New Roman" w:cs="Times New Roman"/>
          <w:lang w:val="ru-RU"/>
        </w:rPr>
        <w:t>ініціали</w:t>
      </w:r>
      <w:proofErr w:type="spellEnd"/>
      <w:r w:rsidRPr="0007084A">
        <w:rPr>
          <w:rFonts w:ascii="Times New Roman" w:hAnsi="Times New Roman" w:cs="Times New Roman"/>
          <w:lang w:val="ru-RU"/>
        </w:rPr>
        <w:t xml:space="preserve"> та </w:t>
      </w:r>
      <w:proofErr w:type="spellStart"/>
      <w:r w:rsidRPr="0007084A">
        <w:rPr>
          <w:rFonts w:ascii="Times New Roman" w:hAnsi="Times New Roman" w:cs="Times New Roman"/>
          <w:lang w:val="ru-RU"/>
        </w:rPr>
        <w:t>прізвище</w:t>
      </w:r>
      <w:proofErr w:type="spellEnd"/>
      <w:r w:rsidRPr="0007084A">
        <w:rPr>
          <w:rFonts w:ascii="Times New Roman" w:hAnsi="Times New Roman" w:cs="Times New Roman"/>
          <w:lang w:val="ru-RU"/>
        </w:rPr>
        <w:t>)                                                                           М.П.</w:t>
      </w:r>
      <w:r w:rsidRPr="00922853">
        <w:rPr>
          <w:rFonts w:ascii="Times New Roman" w:hAnsi="Times New Roman" w:cs="Times New Roman"/>
        </w:rPr>
        <w:t> </w:t>
      </w:r>
      <w:r w:rsidRPr="0007084A">
        <w:rPr>
          <w:rFonts w:ascii="Times New Roman" w:hAnsi="Times New Roman" w:cs="Times New Roman"/>
          <w:lang w:val="ru-RU"/>
        </w:rPr>
        <w:t xml:space="preserve"> </w:t>
      </w:r>
    </w:p>
    <w:p w14:paraId="0701EBF3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lang w:val="ru-RU"/>
        </w:rPr>
      </w:pPr>
    </w:p>
    <w:p w14:paraId="6D0FA4C5" w14:textId="77777777" w:rsidR="0007084A" w:rsidRPr="001D2653" w:rsidRDefault="0007084A" w:rsidP="00601FC2">
      <w:pPr>
        <w:spacing w:after="0" w:line="240" w:lineRule="auto"/>
        <w:jc w:val="both"/>
        <w:rPr>
          <w:lang w:val="uk-UA"/>
        </w:rPr>
      </w:pPr>
    </w:p>
    <w:sectPr w:rsidR="0007084A" w:rsidRPr="001D2653">
      <w:pgSz w:w="12240" w:h="15840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F50AA6"/>
    <w:multiLevelType w:val="multilevel"/>
    <w:tmpl w:val="7632F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670768"/>
    <w:multiLevelType w:val="multilevel"/>
    <w:tmpl w:val="AFBC7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237027"/>
    <w:multiLevelType w:val="multilevel"/>
    <w:tmpl w:val="94CCD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8AB108B"/>
    <w:multiLevelType w:val="hybridMultilevel"/>
    <w:tmpl w:val="B1626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8D0592"/>
    <w:multiLevelType w:val="hybridMultilevel"/>
    <w:tmpl w:val="E128779A"/>
    <w:lvl w:ilvl="0" w:tplc="6BE6D6CC">
      <w:start w:val="2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4C6F22"/>
    <w:multiLevelType w:val="hybridMultilevel"/>
    <w:tmpl w:val="F6D85C44"/>
    <w:lvl w:ilvl="0" w:tplc="7CBCC67C">
      <w:start w:val="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3B1943"/>
    <w:multiLevelType w:val="hybridMultilevel"/>
    <w:tmpl w:val="279CD3C2"/>
    <w:lvl w:ilvl="0" w:tplc="95C06ADE">
      <w:start w:val="1"/>
      <w:numFmt w:val="decimal"/>
      <w:lvlText w:val="%1."/>
      <w:lvlJc w:val="left"/>
      <w:pPr>
        <w:ind w:left="785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num w:numId="1">
    <w:abstractNumId w:val="6"/>
  </w:num>
  <w:num w:numId="2">
    <w:abstractNumId w:val="1"/>
  </w:num>
  <w:num w:numId="3">
    <w:abstractNumId w:val="3"/>
  </w:num>
  <w:num w:numId="4">
    <w:abstractNumId w:val="0"/>
  </w:num>
  <w:num w:numId="5">
    <w:abstractNumId w:val="2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tzQyNDU0sjSyMLZU0lEKTi0uzszPAykwNKwFAEFsZ0otAAAA"/>
  </w:docVars>
  <w:rsids>
    <w:rsidRoot w:val="005E68A9"/>
    <w:rsid w:val="00036152"/>
    <w:rsid w:val="00062265"/>
    <w:rsid w:val="0007084A"/>
    <w:rsid w:val="00074D40"/>
    <w:rsid w:val="00076E08"/>
    <w:rsid w:val="0009098D"/>
    <w:rsid w:val="000E7219"/>
    <w:rsid w:val="000F466B"/>
    <w:rsid w:val="00156C5B"/>
    <w:rsid w:val="00170874"/>
    <w:rsid w:val="00186FBC"/>
    <w:rsid w:val="001A16CE"/>
    <w:rsid w:val="001D1484"/>
    <w:rsid w:val="001D2653"/>
    <w:rsid w:val="00220683"/>
    <w:rsid w:val="0023321F"/>
    <w:rsid w:val="00255BC0"/>
    <w:rsid w:val="00281176"/>
    <w:rsid w:val="002940F6"/>
    <w:rsid w:val="002C00D8"/>
    <w:rsid w:val="002E6873"/>
    <w:rsid w:val="0032277D"/>
    <w:rsid w:val="00326C96"/>
    <w:rsid w:val="003923A3"/>
    <w:rsid w:val="003F071C"/>
    <w:rsid w:val="003F3A18"/>
    <w:rsid w:val="00411762"/>
    <w:rsid w:val="00444CBD"/>
    <w:rsid w:val="00482848"/>
    <w:rsid w:val="005067B4"/>
    <w:rsid w:val="005224D9"/>
    <w:rsid w:val="00530118"/>
    <w:rsid w:val="00533ED9"/>
    <w:rsid w:val="005464A9"/>
    <w:rsid w:val="005606C4"/>
    <w:rsid w:val="00561DBE"/>
    <w:rsid w:val="00590A1E"/>
    <w:rsid w:val="00592965"/>
    <w:rsid w:val="005B7840"/>
    <w:rsid w:val="005D53F8"/>
    <w:rsid w:val="005E68A9"/>
    <w:rsid w:val="005F4AB5"/>
    <w:rsid w:val="006006F7"/>
    <w:rsid w:val="00601FC2"/>
    <w:rsid w:val="006121B0"/>
    <w:rsid w:val="00622596"/>
    <w:rsid w:val="00637875"/>
    <w:rsid w:val="00682298"/>
    <w:rsid w:val="006A5A57"/>
    <w:rsid w:val="00736A78"/>
    <w:rsid w:val="00744D32"/>
    <w:rsid w:val="00774683"/>
    <w:rsid w:val="007968D7"/>
    <w:rsid w:val="007A3C0B"/>
    <w:rsid w:val="007C1D3A"/>
    <w:rsid w:val="007D385E"/>
    <w:rsid w:val="007D607C"/>
    <w:rsid w:val="007D7761"/>
    <w:rsid w:val="007E03AC"/>
    <w:rsid w:val="007E090B"/>
    <w:rsid w:val="007E2AF2"/>
    <w:rsid w:val="007F6189"/>
    <w:rsid w:val="008206F1"/>
    <w:rsid w:val="00836C67"/>
    <w:rsid w:val="008772A9"/>
    <w:rsid w:val="008D2ACB"/>
    <w:rsid w:val="008D665C"/>
    <w:rsid w:val="009026CE"/>
    <w:rsid w:val="00934537"/>
    <w:rsid w:val="00934DD3"/>
    <w:rsid w:val="009469B9"/>
    <w:rsid w:val="00983A60"/>
    <w:rsid w:val="009D7A61"/>
    <w:rsid w:val="009E3D29"/>
    <w:rsid w:val="00A27F11"/>
    <w:rsid w:val="00A47F37"/>
    <w:rsid w:val="00A7305A"/>
    <w:rsid w:val="00A73E75"/>
    <w:rsid w:val="00A9501F"/>
    <w:rsid w:val="00AB0092"/>
    <w:rsid w:val="00AC11DE"/>
    <w:rsid w:val="00AE5651"/>
    <w:rsid w:val="00AE6644"/>
    <w:rsid w:val="00AE7783"/>
    <w:rsid w:val="00B11D38"/>
    <w:rsid w:val="00B14A8E"/>
    <w:rsid w:val="00B467CD"/>
    <w:rsid w:val="00B758FE"/>
    <w:rsid w:val="00B9657E"/>
    <w:rsid w:val="00BC366D"/>
    <w:rsid w:val="00BD1B66"/>
    <w:rsid w:val="00C36D4F"/>
    <w:rsid w:val="00C424EE"/>
    <w:rsid w:val="00C515EB"/>
    <w:rsid w:val="00C54EB9"/>
    <w:rsid w:val="00C8038F"/>
    <w:rsid w:val="00CF5AB8"/>
    <w:rsid w:val="00CF7C2C"/>
    <w:rsid w:val="00D13DD3"/>
    <w:rsid w:val="00D3327D"/>
    <w:rsid w:val="00D43F97"/>
    <w:rsid w:val="00D72DA0"/>
    <w:rsid w:val="00D81BF0"/>
    <w:rsid w:val="00E37F53"/>
    <w:rsid w:val="00ED3B28"/>
    <w:rsid w:val="00ED759C"/>
    <w:rsid w:val="00EF2E0A"/>
    <w:rsid w:val="00F0446E"/>
    <w:rsid w:val="00F206AB"/>
    <w:rsid w:val="00F53F11"/>
    <w:rsid w:val="00FB4F92"/>
    <w:rsid w:val="00FC21DA"/>
    <w:rsid w:val="00FC3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F04C1E"/>
  <w15:chartTrackingRefBased/>
  <w15:docId w15:val="{276B6B2E-7C44-44FE-BAC8-0BA5A031B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E68A9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E68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4">
    <w:name w:val="ДинПодписьОбыч"/>
    <w:basedOn w:val="a"/>
    <w:autoRedefine/>
    <w:uiPriority w:val="99"/>
    <w:rsid w:val="005E68A9"/>
    <w:pPr>
      <w:pageBreakBefore/>
      <w:widowControl w:val="0"/>
      <w:spacing w:after="0" w:line="240" w:lineRule="auto"/>
      <w:ind w:left="5387"/>
    </w:pPr>
    <w:rPr>
      <w:rFonts w:ascii="Times New Roman" w:eastAsia="Times New Roman" w:hAnsi="Times New Roman" w:cs="Times New Roman"/>
      <w:sz w:val="24"/>
      <w:szCs w:val="24"/>
      <w:lang w:val="uk-UA" w:eastAsia="ru-RU"/>
    </w:rPr>
  </w:style>
  <w:style w:type="paragraph" w:styleId="a5">
    <w:name w:val="No Spacing"/>
    <w:basedOn w:val="a"/>
    <w:uiPriority w:val="99"/>
    <w:qFormat/>
    <w:rsid w:val="00F53F11"/>
    <w:pPr>
      <w:spacing w:after="0" w:line="240" w:lineRule="auto"/>
    </w:pPr>
    <w:rPr>
      <w:rFonts w:ascii="Calibri" w:eastAsia="Calibri" w:hAnsi="Calibri" w:cs="Times New Roman"/>
      <w:lang w:val="ru-RU" w:eastAsia="ru-RU"/>
    </w:rPr>
  </w:style>
  <w:style w:type="character" w:styleId="a6">
    <w:name w:val="Hyperlink"/>
    <w:basedOn w:val="a0"/>
    <w:uiPriority w:val="99"/>
    <w:unhideWhenUsed/>
    <w:rsid w:val="003F3A18"/>
    <w:rPr>
      <w:color w:val="0563C1" w:themeColor="hyperlink"/>
      <w:u w:val="single"/>
    </w:rPr>
  </w:style>
  <w:style w:type="paragraph" w:styleId="a7">
    <w:name w:val="Normal (Web)"/>
    <w:basedOn w:val="a"/>
    <w:uiPriority w:val="99"/>
    <w:unhideWhenUsed/>
    <w:rsid w:val="006121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8">
    <w:name w:val="List Paragraph"/>
    <w:basedOn w:val="a"/>
    <w:uiPriority w:val="34"/>
    <w:qFormat/>
    <w:rsid w:val="00B11D38"/>
    <w:pPr>
      <w:ind w:left="720"/>
      <w:contextualSpacing/>
    </w:pPr>
  </w:style>
  <w:style w:type="character" w:styleId="a9">
    <w:name w:val="Unresolved Mention"/>
    <w:basedOn w:val="a0"/>
    <w:uiPriority w:val="99"/>
    <w:semiHidden/>
    <w:unhideWhenUsed/>
    <w:rsid w:val="009345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6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2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0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9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6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tonina.zahrotska@sos-ukraine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77AFFC42DF89429EB763DCD8294118" ma:contentTypeVersion="14" ma:contentTypeDescription="Create a new document." ma:contentTypeScope="" ma:versionID="7ff221947f0636b8146b07080259c54c">
  <xsd:schema xmlns:xsd="http://www.w3.org/2001/XMLSchema" xmlns:xs="http://www.w3.org/2001/XMLSchema" xmlns:p="http://schemas.microsoft.com/office/2006/metadata/properties" xmlns:ns3="a0dddf36-d421-46c2-a486-829b9192e76d" xmlns:ns4="4e3f522f-830f-41a8-999c-4460052f9f6e" targetNamespace="http://schemas.microsoft.com/office/2006/metadata/properties" ma:root="true" ma:fieldsID="04c415ba472b648cea21a0b2d66b302f" ns3:_="" ns4:_="">
    <xsd:import namespace="a0dddf36-d421-46c2-a486-829b9192e76d"/>
    <xsd:import namespace="4e3f522f-830f-41a8-999c-4460052f9f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dddf36-d421-46c2-a486-829b9192e7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3f522f-830f-41a8-999c-4460052f9f6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50B59B0-3CF8-45C8-BD20-B66BB44834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DF5A105-BE95-451E-B276-4106B8F7CB5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8E9A75A-1A63-4E01-A331-D489DB71FE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dddf36-d421-46c2-a486-829b9192e76d"/>
    <ds:schemaRef ds:uri="4e3f522f-830f-41a8-999c-4460052f9f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682</Words>
  <Characters>4792</Characters>
  <Application>Microsoft Office Word</Application>
  <DocSecurity>0</DocSecurity>
  <Lines>239</Lines>
  <Paragraphs>96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PecialiST RePack</Company>
  <LinksUpToDate>false</LinksUpToDate>
  <CharactersWithSpaces>5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th Centre</dc:creator>
  <cp:keywords/>
  <dc:description/>
  <cp:lastModifiedBy>Semeniak Ksenia</cp:lastModifiedBy>
  <cp:revision>6</cp:revision>
  <dcterms:created xsi:type="dcterms:W3CDTF">2023-04-10T10:05:00Z</dcterms:created>
  <dcterms:modified xsi:type="dcterms:W3CDTF">2023-04-21T0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77AFFC42DF89429EB763DCD8294118</vt:lpwstr>
  </property>
  <property fmtid="{D5CDD505-2E9C-101B-9397-08002B2CF9AE}" pid="3" name="GrammarlyDocumentId">
    <vt:lpwstr>a288a8683df55ffb5076502202f3393218fbd95cdf10d6911f15021baa696c46</vt:lpwstr>
  </property>
</Properties>
</file>